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04FE7" w14:textId="77777777" w:rsidR="00E95D46" w:rsidRDefault="00145024">
      <w:r>
        <w:rPr>
          <w:b/>
          <w:bCs/>
          <w:sz w:val="32"/>
        </w:rPr>
        <w:t>Tagging E2E Scenario</w:t>
      </w:r>
    </w:p>
    <w:tbl>
      <w:tblPr>
        <w:tblW w:w="10562" w:type="dxa"/>
        <w:tblInd w:w="-82" w:type="dxa"/>
        <w:tblBorders>
          <w:top w:val="single" w:sz="8" w:space="0" w:color="D9D9D9"/>
          <w:left w:val="single" w:sz="8" w:space="0" w:color="D9D9D9"/>
          <w:bottom w:val="single" w:sz="8" w:space="0" w:color="D9D9D9"/>
          <w:right w:val="single" w:sz="8" w:space="0" w:color="D9D9D9"/>
          <w:insideH w:val="single" w:sz="8" w:space="0" w:color="D9D9D9"/>
          <w:insideV w:val="single" w:sz="8" w:space="0" w:color="D9D9D9"/>
        </w:tblBorders>
        <w:tblCellMar>
          <w:top w:w="72" w:type="dxa"/>
          <w:left w:w="62" w:type="dxa"/>
          <w:bottom w:w="72" w:type="dxa"/>
          <w:right w:w="72" w:type="dxa"/>
        </w:tblCellMar>
        <w:tblLook w:val="0480" w:firstRow="0" w:lastRow="0" w:firstColumn="1" w:lastColumn="0" w:noHBand="0" w:noVBand="1"/>
      </w:tblPr>
      <w:tblGrid>
        <w:gridCol w:w="1256"/>
        <w:gridCol w:w="9306"/>
      </w:tblGrid>
      <w:tr w:rsidR="00E95D46" w14:paraId="08104FEA" w14:textId="77777777">
        <w:trPr>
          <w:trHeight w:val="306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E8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Primary Persona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E9" w14:textId="77777777" w:rsidR="00E95D46" w:rsidRDefault="00145024">
            <w:pPr>
              <w:spacing w:after="0" w:line="240" w:lineRule="auto"/>
              <w:jc w:val="both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000000" w:themeColor="dark1"/>
                <w:kern w:val="2"/>
                <w:sz w:val="20"/>
              </w:rPr>
              <w:t>Customer Service Agent</w:t>
            </w:r>
          </w:p>
        </w:tc>
      </w:tr>
      <w:tr w:rsidR="00E95D46" w14:paraId="08104FEE" w14:textId="77777777">
        <w:trPr>
          <w:trHeight w:val="820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EB" w14:textId="77777777" w:rsidR="00E95D46" w:rsidRDefault="00145024">
            <w:pPr>
              <w:spacing w:after="0"/>
              <w:rPr>
                <w:rFonts w:eastAsia="Times New Roman" w:cs="Segoe UI"/>
                <w:color w:val="FFFFFF" w:themeColor="light1"/>
                <w:kern w:val="2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Configuration Settings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EC" w14:textId="77777777" w:rsidR="00E95D46" w:rsidRDefault="00145024">
            <w:pPr>
              <w:rPr>
                <w:sz w:val="20"/>
              </w:rPr>
            </w:pPr>
            <w:r>
              <w:rPr>
                <w:sz w:val="20"/>
              </w:rPr>
              <w:t>Client: Web Client (Browsers: Chrome, Firefox, Edge, IE, Opera)</w:t>
            </w:r>
          </w:p>
          <w:p w14:paraId="08104FED" w14:textId="77777777" w:rsidR="00E95D46" w:rsidRDefault="00145024">
            <w:pPr>
              <w:rPr>
                <w:sz w:val="20"/>
              </w:rPr>
            </w:pPr>
            <w:r>
              <w:rPr>
                <w:sz w:val="20"/>
              </w:rPr>
              <w:t>CRM: 2013 - 365</w:t>
            </w:r>
          </w:p>
        </w:tc>
      </w:tr>
      <w:tr w:rsidR="00E95D46" w14:paraId="08104FF1" w14:textId="77777777">
        <w:trPr>
          <w:trHeight w:val="820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EF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Problem / Opportunity Statement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F0" w14:textId="77777777" w:rsidR="00E95D46" w:rsidRDefault="00145024">
            <w:pPr>
              <w:rPr>
                <w:sz w:val="20"/>
              </w:rPr>
            </w:pPr>
            <w:r>
              <w:rPr>
                <w:sz w:val="20"/>
              </w:rPr>
              <w:t>A Simple tagging solution that allows to "Tag" any record in CRM</w:t>
            </w:r>
          </w:p>
        </w:tc>
      </w:tr>
      <w:tr w:rsidR="00E95D46" w14:paraId="08104FF4" w14:textId="77777777">
        <w:trPr>
          <w:trHeight w:val="1627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F2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Pain Points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F3" w14:textId="77777777" w:rsidR="00E95D46" w:rsidRDefault="00145024">
            <w:pPr>
              <w:spacing w:after="0" w:line="240" w:lineRule="auto"/>
              <w:contextualSpacing/>
              <w:jc w:val="both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000000" w:themeColor="dark1"/>
                <w:kern w:val="2"/>
                <w:sz w:val="20"/>
              </w:rPr>
              <w:t>No possibility to organize and share information using convenient “tags” a lot of people get used to</w:t>
            </w:r>
          </w:p>
        </w:tc>
      </w:tr>
      <w:tr w:rsidR="00E95D46" w14:paraId="08104FF7" w14:textId="77777777">
        <w:trPr>
          <w:trHeight w:val="806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F5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User Goals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F6" w14:textId="77777777" w:rsidR="00E95D46" w:rsidRDefault="00145024">
            <w:pPr>
              <w:rPr>
                <w:sz w:val="20"/>
              </w:rPr>
            </w:pPr>
            <w:r>
              <w:rPr>
                <w:sz w:val="20"/>
              </w:rPr>
              <w:t>Possibility to “Tag” any record in CRM</w:t>
            </w:r>
          </w:p>
        </w:tc>
      </w:tr>
      <w:tr w:rsidR="00E95D46" w14:paraId="08104FFC" w14:textId="77777777">
        <w:trPr>
          <w:trHeight w:val="1627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F8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Business Goals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4FF9" w14:textId="77777777" w:rsidR="00E95D46" w:rsidRDefault="00145024">
            <w:pPr>
              <w:pStyle w:val="aa"/>
              <w:numPr>
                <w:ilvl w:val="0"/>
                <w:numId w:val="1"/>
              </w:numPr>
              <w:spacing w:after="0" w:line="240" w:lineRule="auto"/>
              <w:jc w:val="both"/>
              <w:rPr>
                <w:sz w:val="20"/>
              </w:rPr>
            </w:pPr>
            <w:r>
              <w:rPr>
                <w:sz w:val="20"/>
              </w:rPr>
              <w:t>Additional way to categorize, organize and share information</w:t>
            </w:r>
          </w:p>
          <w:p w14:paraId="08104FFA" w14:textId="77777777" w:rsidR="00E95D46" w:rsidRDefault="00145024">
            <w:pPr>
              <w:pStyle w:val="a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 w:cs="Segoe UI"/>
                <w:color w:val="000000" w:themeColor="dark1"/>
                <w:kern w:val="2"/>
                <w:sz w:val="20"/>
              </w:rPr>
            </w:pPr>
            <w:r>
              <w:rPr>
                <w:sz w:val="20"/>
              </w:rPr>
              <w:t>additional entry points to information</w:t>
            </w:r>
          </w:p>
          <w:p w14:paraId="08104FFB" w14:textId="77777777" w:rsidR="00E95D46" w:rsidRDefault="00E95D46">
            <w:pPr>
              <w:rPr>
                <w:rFonts w:eastAsia="Times New Roman" w:cs="Segoe UI"/>
                <w:sz w:val="20"/>
              </w:rPr>
            </w:pPr>
          </w:p>
        </w:tc>
      </w:tr>
      <w:tr w:rsidR="00E95D46" w14:paraId="08105000" w14:textId="77777777">
        <w:trPr>
          <w:trHeight w:val="934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4FFD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Triggers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FFFFFF"/>
            <w:tcMar>
              <w:left w:w="62" w:type="dxa"/>
            </w:tcMar>
            <w:vAlign w:val="center"/>
          </w:tcPr>
          <w:p w14:paraId="08104FFE" w14:textId="77777777" w:rsidR="00E95D46" w:rsidRDefault="00145024">
            <w:pPr>
              <w:pStyle w:val="aa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pen record and add tags entering them in Tags window</w:t>
            </w:r>
          </w:p>
          <w:p w14:paraId="08104FFF" w14:textId="65E9F308" w:rsidR="00E95D46" w:rsidRDefault="00145024">
            <w:pPr>
              <w:pStyle w:val="aa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ind re</w:t>
            </w:r>
            <w:r w:rsidR="000318F5">
              <w:rPr>
                <w:sz w:val="20"/>
              </w:rPr>
              <w:t>c</w:t>
            </w:r>
            <w:r>
              <w:rPr>
                <w:sz w:val="20"/>
              </w:rPr>
              <w:t>ords “tagged” with</w:t>
            </w:r>
            <w:r w:rsidR="009034B4">
              <w:rPr>
                <w:sz w:val="20"/>
              </w:rPr>
              <w:t xml:space="preserve"> the</w:t>
            </w:r>
            <w:r>
              <w:rPr>
                <w:sz w:val="20"/>
              </w:rPr>
              <w:t xml:space="preserve"> </w:t>
            </w:r>
            <w:r w:rsidRPr="009034B4">
              <w:rPr>
                <w:noProof/>
                <w:sz w:val="20"/>
              </w:rPr>
              <w:t>desired</w:t>
            </w:r>
            <w:r>
              <w:rPr>
                <w:sz w:val="20"/>
              </w:rPr>
              <w:t xml:space="preserve"> tag from dashboards section</w:t>
            </w:r>
          </w:p>
        </w:tc>
      </w:tr>
      <w:tr w:rsidR="00E95D46" w14:paraId="08105005" w14:textId="77777777">
        <w:trPr>
          <w:trHeight w:val="2003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5001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Narrative Description (e.g., plans, evaluation, actions, objects, context, events)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auto"/>
            <w:tcMar>
              <w:left w:w="62" w:type="dxa"/>
            </w:tcMar>
            <w:vAlign w:val="center"/>
          </w:tcPr>
          <w:p w14:paraId="08105002" w14:textId="77777777" w:rsidR="00E95D46" w:rsidRDefault="00145024">
            <w:pPr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sz w:val="20"/>
              </w:rPr>
              <w:t>Plans: Currently -  Free for basic version</w:t>
            </w:r>
          </w:p>
          <w:p w14:paraId="08105003" w14:textId="77777777" w:rsidR="00E95D46" w:rsidRDefault="00145024">
            <w:pPr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sz w:val="20"/>
              </w:rPr>
              <w:t xml:space="preserve">Actions: adds tags to records; searches for all records tagged with any tag; builds dashboards and tags clouds; </w:t>
            </w:r>
          </w:p>
          <w:p w14:paraId="08105004" w14:textId="77777777" w:rsidR="00E95D46" w:rsidRDefault="00145024">
            <w:r>
              <w:rPr>
                <w:rFonts w:eastAsia="Times New Roman" w:cs="Segoe UI"/>
                <w:sz w:val="20"/>
              </w:rPr>
              <w:t>Objects: dynamics CRM managed solution (</w:t>
            </w:r>
            <w:proofErr w:type="spellStart"/>
            <w:r>
              <w:rPr>
                <w:rFonts w:eastAsia="Times New Roman" w:cs="Segoe UI"/>
                <w:sz w:val="20"/>
              </w:rPr>
              <w:t>DNL.Tagging</w:t>
            </w:r>
            <w:proofErr w:type="spellEnd"/>
            <w:r>
              <w:rPr>
                <w:rFonts w:eastAsia="Times New Roman" w:cs="Segoe UI"/>
                <w:sz w:val="20"/>
              </w:rPr>
              <w:t>)</w:t>
            </w:r>
          </w:p>
        </w:tc>
      </w:tr>
      <w:tr w:rsidR="00E95D46" w14:paraId="08105029" w14:textId="77777777">
        <w:trPr>
          <w:trHeight w:val="7468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5006" w14:textId="77777777" w:rsidR="00E95D46" w:rsidRDefault="00145024">
            <w:pPr>
              <w:spacing w:after="0"/>
              <w:rPr>
                <w:rFonts w:eastAsia="Times New Roman" w:cs="Segoe UI"/>
                <w:color w:val="FFFFFF" w:themeColor="light1"/>
                <w:kern w:val="2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lastRenderedPageBreak/>
              <w:t>Detailed Steps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FFFFFF"/>
            <w:tcMar>
              <w:left w:w="62" w:type="dxa"/>
            </w:tcMar>
            <w:vAlign w:val="center"/>
          </w:tcPr>
          <w:tbl>
            <w:tblPr>
              <w:tblStyle w:val="-1"/>
              <w:tblW w:w="8941" w:type="dxa"/>
              <w:tblInd w:w="0" w:type="dxa"/>
              <w:tblCellMar>
                <w:left w:w="103" w:type="dxa"/>
              </w:tblCellMar>
              <w:tblLook w:val="04A0" w:firstRow="1" w:lastRow="0" w:firstColumn="1" w:lastColumn="0" w:noHBand="0" w:noVBand="1"/>
            </w:tblPr>
            <w:tblGrid>
              <w:gridCol w:w="3114"/>
              <w:gridCol w:w="5827"/>
            </w:tblGrid>
            <w:tr w:rsidR="00E95D46" w14:paraId="08105009" w14:textId="77777777" w:rsidTr="009034B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tcBorders>
                    <w:bottom w:val="single" w:sz="12" w:space="0" w:color="666666"/>
                  </w:tcBorders>
                  <w:shd w:val="clear" w:color="auto" w:fill="auto"/>
                  <w:tcMar>
                    <w:left w:w="103" w:type="dxa"/>
                  </w:tcMar>
                </w:tcPr>
                <w:p w14:paraId="08105007" w14:textId="77777777" w:rsidR="00E95D46" w:rsidRDefault="00145024">
                  <w:pPr>
                    <w:spacing w:before="120" w:after="0" w:line="30" w:lineRule="atLeast"/>
                    <w:jc w:val="center"/>
                  </w:pPr>
                  <w:r>
                    <w:t>Step</w:t>
                  </w:r>
                </w:p>
              </w:tc>
              <w:tc>
                <w:tcPr>
                  <w:tcW w:w="5827" w:type="dxa"/>
                  <w:tcBorders>
                    <w:bottom w:val="single" w:sz="12" w:space="0" w:color="666666"/>
                  </w:tcBorders>
                  <w:shd w:val="clear" w:color="auto" w:fill="auto"/>
                  <w:tcMar>
                    <w:left w:w="103" w:type="dxa"/>
                  </w:tcMar>
                </w:tcPr>
                <w:p w14:paraId="08105008" w14:textId="77777777" w:rsidR="00E95D46" w:rsidRDefault="00145024">
                  <w:pPr>
                    <w:spacing w:before="120" w:after="0" w:line="30" w:lineRule="atLeas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proofErr w:type="spellStart"/>
                  <w:r>
                    <w:t>Expecte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sult</w:t>
                  </w:r>
                  <w:proofErr w:type="spellEnd"/>
                </w:p>
              </w:tc>
            </w:tr>
            <w:tr w:rsidR="00E95D46" w14:paraId="0810500C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0A" w14:textId="77777777" w:rsidR="00E95D46" w:rsidRDefault="00145024">
                  <w:pPr>
                    <w:spacing w:before="120" w:after="0" w:line="30" w:lineRule="atLeast"/>
                    <w:rPr>
                      <w:b w:val="0"/>
                    </w:rPr>
                  </w:pPr>
                  <w:r>
                    <w:rPr>
                      <w:b w:val="0"/>
                    </w:rPr>
                    <w:t>1. Install the app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0B" w14:textId="481DC23D" w:rsidR="00E95D46" w:rsidRPr="009034B4" w:rsidRDefault="0014502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034B4">
                    <w:rPr>
                      <w:lang w:val="en-US"/>
                    </w:rPr>
                    <w:t>In the CRM there will be a new Dashboard (</w:t>
                  </w:r>
                  <w:proofErr w:type="spellStart"/>
                  <w:r w:rsidR="009034B4" w:rsidRPr="0023153B">
                    <w:rPr>
                      <w:noProof/>
                      <w:lang w:val="en-US"/>
                    </w:rPr>
                    <w:t>Dynamica</w:t>
                  </w:r>
                  <w:proofErr w:type="spellEnd"/>
                  <w:r w:rsidRPr="009034B4">
                    <w:rPr>
                      <w:lang w:val="en-US"/>
                    </w:rPr>
                    <w:t xml:space="preserve"> Tagboard) and </w:t>
                  </w:r>
                  <w:r w:rsidR="005C6146">
                    <w:rPr>
                      <w:lang w:val="en-US"/>
                    </w:rPr>
                    <w:t>new</w:t>
                  </w:r>
                  <w:r w:rsidRPr="009034B4">
                    <w:rPr>
                      <w:lang w:val="en-US"/>
                    </w:rPr>
                    <w:t xml:space="preserve"> forms </w:t>
                  </w:r>
                  <w:r w:rsidR="005C6146">
                    <w:rPr>
                      <w:lang w:val="en-US"/>
                    </w:rPr>
                    <w:t xml:space="preserve">(which contain </w:t>
                  </w:r>
                  <w:r w:rsidRPr="009034B4">
                    <w:rPr>
                      <w:lang w:val="en-US"/>
                    </w:rPr>
                    <w:t>section with web resource added on top)</w:t>
                  </w:r>
                  <w:r w:rsidR="005C6146">
                    <w:rPr>
                      <w:lang w:val="en-US"/>
                    </w:rPr>
                    <w:t xml:space="preserve"> on following entities</w:t>
                  </w:r>
                  <w:r w:rsidRPr="009034B4">
                    <w:rPr>
                      <w:lang w:val="en-US"/>
                    </w:rPr>
                    <w:t>: Account, Case, Contact, Contract, Email, Fax, Invoice, Lead, Letter, Marketing List, Opportunity, Order, Phone Call, Quote.</w:t>
                  </w:r>
                </w:p>
              </w:tc>
            </w:tr>
            <w:tr w:rsidR="00E95D46" w14:paraId="0810500F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0D" w14:textId="1CBFCCAE" w:rsidR="00E95D46" w:rsidRPr="009034B4" w:rsidRDefault="00145024">
                  <w:pPr>
                    <w:spacing w:before="120" w:after="0" w:line="30" w:lineRule="atLeast"/>
                    <w:rPr>
                      <w:b w:val="0"/>
                      <w:lang w:val="en-US"/>
                    </w:rPr>
                  </w:pPr>
                  <w:r w:rsidRPr="009034B4">
                    <w:rPr>
                      <w:b w:val="0"/>
                      <w:lang w:val="en-US"/>
                    </w:rPr>
                    <w:t>2. Open Account</w:t>
                  </w:r>
                  <w:r w:rsidR="005C6146">
                    <w:rPr>
                      <w:b w:val="0"/>
                      <w:lang w:val="en-US"/>
                    </w:rPr>
                    <w:t xml:space="preserve">/Contact/Any record of the type listed above and switch form (Form: </w:t>
                  </w:r>
                  <w:proofErr w:type="spellStart"/>
                  <w:r w:rsidRPr="009034B4">
                    <w:rPr>
                      <w:b w:val="0"/>
                      <w:lang w:val="en-US"/>
                    </w:rPr>
                    <w:t>Account_tagging</w:t>
                  </w:r>
                  <w:proofErr w:type="spellEnd"/>
                  <w:r w:rsidRPr="009034B4">
                    <w:rPr>
                      <w:b w:val="0"/>
                      <w:lang w:val="en-US"/>
                    </w:rPr>
                    <w:t>)</w:t>
                  </w:r>
                  <w:r w:rsidR="00810B20">
                    <w:rPr>
                      <w:b w:val="0"/>
                      <w:lang w:val="en-US"/>
                    </w:rPr>
                    <w:t>/</w:t>
                  </w:r>
                  <w:r w:rsidR="00810B20" w:rsidRPr="009034B4">
                    <w:rPr>
                      <w:b w:val="0"/>
                      <w:lang w:val="en-US"/>
                    </w:rPr>
                    <w:t>Contact _tagging)</w:t>
                  </w:r>
                  <w:r w:rsidR="00810B20">
                    <w:rPr>
                      <w:b w:val="0"/>
                      <w:lang w:val="en-US"/>
                    </w:rPr>
                    <w:t>/</w:t>
                  </w:r>
                  <w:proofErr w:type="spellStart"/>
                  <w:r w:rsidR="00810B20">
                    <w:rPr>
                      <w:b w:val="0"/>
                      <w:lang w:val="en-US"/>
                    </w:rPr>
                    <w:t>etc</w:t>
                  </w:r>
                  <w:proofErr w:type="spellEnd"/>
                  <w:r w:rsidR="005C6146">
                    <w:rPr>
                      <w:b w:val="0"/>
                      <w:lang w:val="en-US"/>
                    </w:rPr>
                    <w:t xml:space="preserve"> or you can also add Tagging web resource on any of your existing forms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0E" w14:textId="5D56941F" w:rsidR="00E95D46" w:rsidRPr="009034B4" w:rsidRDefault="0014502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034B4">
                    <w:rPr>
                      <w:lang w:val="en-US"/>
                    </w:rPr>
                    <w:t xml:space="preserve">The </w:t>
                  </w:r>
                  <w:r w:rsidR="005C6146">
                    <w:rPr>
                      <w:lang w:val="en-US"/>
                    </w:rPr>
                    <w:t xml:space="preserve">Tagging </w:t>
                  </w:r>
                  <w:r w:rsidRPr="009034B4">
                    <w:rPr>
                      <w:lang w:val="en-US"/>
                    </w:rPr>
                    <w:t>Form of the Account</w:t>
                  </w:r>
                  <w:r w:rsidR="00810B20">
                    <w:rPr>
                      <w:lang w:val="en-US"/>
                    </w:rPr>
                    <w:t>/Contact/</w:t>
                  </w:r>
                  <w:proofErr w:type="spellStart"/>
                  <w:r w:rsidR="00810B20">
                    <w:rPr>
                      <w:lang w:val="en-US"/>
                    </w:rPr>
                    <w:t>etc</w:t>
                  </w:r>
                  <w:proofErr w:type="spellEnd"/>
                  <w:r w:rsidRPr="009034B4">
                    <w:rPr>
                      <w:lang w:val="en-US"/>
                    </w:rPr>
                    <w:t xml:space="preserve"> with the Tags section in the upper right corner of the form will </w:t>
                  </w:r>
                  <w:r w:rsidR="00810B20">
                    <w:rPr>
                      <w:lang w:val="en-US"/>
                    </w:rPr>
                    <w:t>be opened.</w:t>
                  </w:r>
                </w:p>
              </w:tc>
            </w:tr>
            <w:tr w:rsidR="00E95D46" w14:paraId="08105012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10" w14:textId="77777777" w:rsidR="00E95D46" w:rsidRPr="009034B4" w:rsidRDefault="00145024">
                  <w:pPr>
                    <w:spacing w:before="120" w:after="0" w:line="30" w:lineRule="atLeast"/>
                    <w:rPr>
                      <w:b w:val="0"/>
                      <w:lang w:val="en-US"/>
                    </w:rPr>
                  </w:pPr>
                  <w:r w:rsidRPr="009034B4">
                    <w:rPr>
                      <w:b w:val="0"/>
                      <w:lang w:val="en-US"/>
                    </w:rPr>
                    <w:t xml:space="preserve">3. Add tags to the </w:t>
                  </w:r>
                  <w:r w:rsidRPr="0023153B">
                    <w:rPr>
                      <w:b w:val="0"/>
                      <w:noProof/>
                      <w:lang w:val="en-US"/>
                    </w:rPr>
                    <w:t>tagging</w:t>
                  </w:r>
                  <w:r w:rsidRPr="009034B4">
                    <w:rPr>
                      <w:b w:val="0"/>
                      <w:lang w:val="en-US"/>
                    </w:rPr>
                    <w:t xml:space="preserve"> area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11" w14:textId="39F65E27" w:rsidR="00E95D46" w:rsidRPr="009034B4" w:rsidRDefault="009034B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Added tags will appear </w:t>
                  </w:r>
                  <w:r w:rsidR="00145024" w:rsidRPr="009034B4">
                    <w:rPr>
                      <w:lang w:val="en-US"/>
                    </w:rPr>
                    <w:t xml:space="preserve">In the </w:t>
                  </w:r>
                  <w:r w:rsidR="00145024" w:rsidRPr="0023153B">
                    <w:rPr>
                      <w:noProof/>
                      <w:lang w:val="en-US"/>
                    </w:rPr>
                    <w:t>Tags</w:t>
                  </w:r>
                  <w:r w:rsidR="00145024" w:rsidRPr="009034B4">
                    <w:rPr>
                      <w:lang w:val="en-US"/>
                    </w:rPr>
                    <w:t xml:space="preserve"> section</w:t>
                  </w:r>
                </w:p>
              </w:tc>
            </w:tr>
            <w:tr w:rsidR="00E95D46" w14:paraId="08105015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13" w14:textId="71F3456F" w:rsidR="00E95D46" w:rsidRPr="009034B4" w:rsidRDefault="00145024">
                  <w:pPr>
                    <w:spacing w:before="120" w:after="0" w:line="30" w:lineRule="atLeast"/>
                    <w:rPr>
                      <w:b w:val="0"/>
                      <w:lang w:val="en-US"/>
                    </w:rPr>
                  </w:pPr>
                  <w:r w:rsidRPr="009034B4">
                    <w:rPr>
                      <w:b w:val="0"/>
                      <w:lang w:val="en-US"/>
                    </w:rPr>
                    <w:t>4. Go to the Dashboard and choose the “</w:t>
                  </w:r>
                  <w:proofErr w:type="spellStart"/>
                  <w:r w:rsidR="009034B4" w:rsidRPr="0023153B">
                    <w:rPr>
                      <w:b w:val="0"/>
                      <w:noProof/>
                      <w:lang w:val="en-US"/>
                    </w:rPr>
                    <w:t>Dynamica</w:t>
                  </w:r>
                  <w:proofErr w:type="spellEnd"/>
                  <w:r w:rsidRPr="009034B4">
                    <w:rPr>
                      <w:b w:val="0"/>
                      <w:lang w:val="en-US"/>
                    </w:rPr>
                    <w:t xml:space="preserve"> Tagboard”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14" w14:textId="3EF0A38C" w:rsidR="00E95D46" w:rsidRPr="009034B4" w:rsidRDefault="0014502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034B4">
                    <w:rPr>
                      <w:lang w:val="en-US"/>
                    </w:rPr>
                    <w:t>A dashboard (</w:t>
                  </w:r>
                  <w:proofErr w:type="spellStart"/>
                  <w:r w:rsidR="009034B4" w:rsidRPr="0023153B">
                    <w:rPr>
                      <w:noProof/>
                      <w:lang w:val="en-US"/>
                    </w:rPr>
                    <w:t>Dynamica</w:t>
                  </w:r>
                  <w:proofErr w:type="spellEnd"/>
                  <w:r w:rsidRPr="009034B4">
                    <w:rPr>
                      <w:lang w:val="en-US"/>
                    </w:rPr>
                    <w:t xml:space="preserve"> Tagboard) displays information about the tags that </w:t>
                  </w:r>
                  <w:r w:rsidR="009034B4" w:rsidRPr="009034B4">
                    <w:rPr>
                      <w:noProof/>
                      <w:lang w:val="en-US"/>
                    </w:rPr>
                    <w:t>exist</w:t>
                  </w:r>
                  <w:r w:rsidR="009034B4">
                    <w:rPr>
                      <w:lang w:val="en-US"/>
                    </w:rPr>
                    <w:t xml:space="preserve"> in the system</w:t>
                  </w:r>
                </w:p>
              </w:tc>
            </w:tr>
            <w:tr w:rsidR="00E95D46" w14:paraId="08105021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1F" w14:textId="4ADAFB0B" w:rsidR="00E95D46" w:rsidRPr="009034B4" w:rsidRDefault="00810B20">
                  <w:pPr>
                    <w:spacing w:before="120" w:after="0" w:line="30" w:lineRule="atLeast"/>
                    <w:rPr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5</w:t>
                  </w:r>
                  <w:r w:rsidR="00145024" w:rsidRPr="009034B4">
                    <w:rPr>
                      <w:b w:val="0"/>
                      <w:lang w:val="en-US"/>
                    </w:rPr>
                    <w:t xml:space="preserve">. Click </w:t>
                  </w:r>
                  <w:r w:rsidR="009034B4">
                    <w:rPr>
                      <w:b w:val="0"/>
                      <w:noProof/>
                      <w:lang w:val="en-US"/>
                    </w:rPr>
                    <w:t>on</w:t>
                  </w:r>
                  <w:r w:rsidR="00145024" w:rsidRPr="009034B4">
                    <w:rPr>
                      <w:b w:val="0"/>
                      <w:lang w:val="en-US"/>
                    </w:rPr>
                    <w:t xml:space="preserve"> the </w:t>
                  </w:r>
                  <w:r w:rsidR="009034B4">
                    <w:rPr>
                      <w:b w:val="0"/>
                      <w:lang w:val="en-US"/>
                    </w:rPr>
                    <w:t xml:space="preserve">tag </w:t>
                  </w:r>
                  <w:r w:rsidR="00145024" w:rsidRPr="009034B4">
                    <w:rPr>
                      <w:b w:val="0"/>
                      <w:lang w:val="en-US"/>
                    </w:rPr>
                    <w:t>name on “Connections to Tag View” in the left bottom</w:t>
                  </w:r>
                  <w:r w:rsidR="009034B4" w:rsidRPr="009034B4">
                    <w:rPr>
                      <w:b w:val="0"/>
                      <w:lang w:val="en-US"/>
                    </w:rPr>
                    <w:t xml:space="preserve"> </w:t>
                  </w:r>
                  <w:r w:rsidR="009034B4">
                    <w:rPr>
                      <w:b w:val="0"/>
                      <w:lang w:val="en-US"/>
                    </w:rPr>
                    <w:t xml:space="preserve">of </w:t>
                  </w:r>
                  <w:r w:rsidR="009034B4" w:rsidRPr="0023153B">
                    <w:rPr>
                      <w:b w:val="0"/>
                      <w:noProof/>
                      <w:lang w:val="en-US"/>
                    </w:rPr>
                    <w:t>Dynamica</w:t>
                  </w:r>
                  <w:r w:rsidR="009034B4">
                    <w:rPr>
                      <w:b w:val="0"/>
                      <w:lang w:val="en-US"/>
                    </w:rPr>
                    <w:t xml:space="preserve"> Tagboard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20" w14:textId="5C6955B2" w:rsidR="00E95D46" w:rsidRPr="009034B4" w:rsidRDefault="005C6146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Records tagged with selecte</w:t>
                  </w:r>
                  <w:bookmarkStart w:id="0" w:name="_GoBack"/>
                  <w:bookmarkEnd w:id="0"/>
                  <w:r>
                    <w:rPr>
                      <w:lang w:val="en-US"/>
                    </w:rPr>
                    <w:t>d tag will be shown in the view</w:t>
                  </w:r>
                </w:p>
              </w:tc>
            </w:tr>
            <w:tr w:rsidR="00E95D46" w14:paraId="08105024" w14:textId="77777777" w:rsidTr="009034B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22" w14:textId="1DF7FA99" w:rsidR="00E95D46" w:rsidRPr="00B41BDB" w:rsidRDefault="00810B20">
                  <w:pPr>
                    <w:spacing w:before="120" w:after="0" w:line="30" w:lineRule="atLeast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6</w:t>
                  </w:r>
                  <w:r w:rsidR="00145024" w:rsidRPr="00B41BDB">
                    <w:rPr>
                      <w:b w:val="0"/>
                      <w:lang w:val="en-US"/>
                    </w:rPr>
                    <w:t xml:space="preserve">. Delete </w:t>
                  </w:r>
                  <w:r w:rsidR="00B41BDB">
                    <w:rPr>
                      <w:b w:val="0"/>
                      <w:lang w:val="en-US"/>
                    </w:rPr>
                    <w:t xml:space="preserve">or rename </w:t>
                  </w:r>
                  <w:r w:rsidR="00145024" w:rsidRPr="00B41BDB">
                    <w:rPr>
                      <w:b w:val="0"/>
                      <w:lang w:val="en-US"/>
                    </w:rPr>
                    <w:t>the tag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23" w14:textId="0FFF6BE0" w:rsidR="00E95D46" w:rsidRPr="0023153B" w:rsidRDefault="0014502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23153B">
                    <w:rPr>
                      <w:noProof/>
                      <w:lang w:val="en-US"/>
                    </w:rPr>
                    <w:t>T</w:t>
                  </w:r>
                  <w:r w:rsidR="0023153B" w:rsidRPr="0023153B">
                    <w:rPr>
                      <w:noProof/>
                      <w:lang w:val="en-US"/>
                    </w:rPr>
                    <w:t>he t</w:t>
                  </w:r>
                  <w:r w:rsidRPr="0023153B">
                    <w:rPr>
                      <w:noProof/>
                      <w:lang w:val="en-US"/>
                    </w:rPr>
                    <w:t>ag</w:t>
                  </w:r>
                  <w:r w:rsidRPr="0023153B">
                    <w:rPr>
                      <w:lang w:val="en-US"/>
                    </w:rPr>
                    <w:t xml:space="preserve"> will be</w:t>
                  </w:r>
                  <w:r w:rsidR="00B41BDB">
                    <w:rPr>
                      <w:lang w:val="en-US"/>
                    </w:rPr>
                    <w:t xml:space="preserve"> renamed or</w:t>
                  </w:r>
                  <w:r w:rsidRPr="0023153B">
                    <w:rPr>
                      <w:lang w:val="en-US"/>
                    </w:rPr>
                    <w:t xml:space="preserve"> deleted.</w:t>
                  </w:r>
                </w:p>
              </w:tc>
            </w:tr>
            <w:tr w:rsidR="00E95D46" w14:paraId="08105027" w14:textId="77777777" w:rsidTr="009034B4">
              <w:trPr>
                <w:trHeight w:val="65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114" w:type="dxa"/>
                  <w:shd w:val="clear" w:color="auto" w:fill="auto"/>
                  <w:tcMar>
                    <w:left w:w="103" w:type="dxa"/>
                  </w:tcMar>
                </w:tcPr>
                <w:p w14:paraId="08105025" w14:textId="784E28E7" w:rsidR="00E95D46" w:rsidRPr="009034B4" w:rsidRDefault="00810B20">
                  <w:pPr>
                    <w:spacing w:before="120" w:after="0" w:line="30" w:lineRule="atLeast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7</w:t>
                  </w:r>
                  <w:r w:rsidR="00145024" w:rsidRPr="009034B4">
                    <w:rPr>
                      <w:b w:val="0"/>
                      <w:lang w:val="en-US"/>
                    </w:rPr>
                    <w:t>. Go to the Dashboard and choose the “DNL Tagboard”</w:t>
                  </w:r>
                </w:p>
              </w:tc>
              <w:tc>
                <w:tcPr>
                  <w:tcW w:w="5827" w:type="dxa"/>
                  <w:shd w:val="clear" w:color="auto" w:fill="auto"/>
                  <w:tcMar>
                    <w:left w:w="103" w:type="dxa"/>
                  </w:tcMar>
                </w:tcPr>
                <w:p w14:paraId="08105026" w14:textId="62B289E0" w:rsidR="00E95D46" w:rsidRPr="009034B4" w:rsidRDefault="00145024">
                  <w:pPr>
                    <w:spacing w:before="120" w:after="0" w:line="30" w:lineRule="atLeas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034B4">
                    <w:rPr>
                      <w:lang w:val="en-US"/>
                    </w:rPr>
                    <w:t>A dashboard (</w:t>
                  </w:r>
                  <w:proofErr w:type="spellStart"/>
                  <w:r w:rsidR="0023153B" w:rsidRPr="0023153B">
                    <w:rPr>
                      <w:noProof/>
                      <w:lang w:val="en-US"/>
                    </w:rPr>
                    <w:t>Dynamica</w:t>
                  </w:r>
                  <w:proofErr w:type="spellEnd"/>
                  <w:r w:rsidRPr="009034B4">
                    <w:rPr>
                      <w:lang w:val="en-US"/>
                    </w:rPr>
                    <w:t xml:space="preserve"> Tagboard) will display updated information about the tags.</w:t>
                  </w:r>
                </w:p>
              </w:tc>
            </w:tr>
          </w:tbl>
          <w:p w14:paraId="08105028" w14:textId="73511AE2" w:rsidR="00E95D46" w:rsidRDefault="00145024">
            <w:r>
              <w:rPr>
                <w:sz w:val="20"/>
              </w:rPr>
              <w:t xml:space="preserve">For more information please check </w:t>
            </w:r>
            <w:r w:rsidR="00810B20" w:rsidRPr="0023153B">
              <w:rPr>
                <w:b/>
                <w:bCs/>
                <w:noProof/>
                <w:sz w:val="20"/>
              </w:rPr>
              <w:t>Dynamica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sz w:val="20"/>
              </w:rPr>
              <w:t>Tagging – User Guide.docx</w:t>
            </w:r>
          </w:p>
        </w:tc>
      </w:tr>
      <w:tr w:rsidR="00E95D46" w14:paraId="0810502C" w14:textId="77777777">
        <w:trPr>
          <w:trHeight w:val="559"/>
        </w:trPr>
        <w:tc>
          <w:tcPr>
            <w:tcW w:w="1256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92D050"/>
            <w:tcMar>
              <w:left w:w="62" w:type="dxa"/>
            </w:tcMar>
            <w:vAlign w:val="center"/>
          </w:tcPr>
          <w:p w14:paraId="0810502A" w14:textId="77777777" w:rsidR="00E95D46" w:rsidRDefault="00145024">
            <w:pPr>
              <w:spacing w:after="0"/>
              <w:rPr>
                <w:rFonts w:eastAsia="Times New Roman" w:cs="Segoe UI"/>
                <w:sz w:val="20"/>
              </w:rPr>
            </w:pPr>
            <w:r>
              <w:rPr>
                <w:rFonts w:eastAsia="Times New Roman" w:cs="Segoe UI"/>
                <w:color w:val="FFFFFF" w:themeColor="light1"/>
                <w:kern w:val="2"/>
                <w:sz w:val="20"/>
              </w:rPr>
              <w:t>Success Metrics:</w:t>
            </w:r>
          </w:p>
        </w:tc>
        <w:tc>
          <w:tcPr>
            <w:tcW w:w="9305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shd w:val="clear" w:color="auto" w:fill="FFFFFF"/>
            <w:tcMar>
              <w:left w:w="62" w:type="dxa"/>
            </w:tcMar>
            <w:vAlign w:val="center"/>
          </w:tcPr>
          <w:p w14:paraId="0810502B" w14:textId="74A162BD" w:rsidR="00E95D46" w:rsidRDefault="0023153B">
            <w:pPr>
              <w:ind w:right="1256"/>
            </w:pPr>
            <w:r>
              <w:rPr>
                <w:rFonts w:eastAsia="Times New Roman" w:cs="Segoe UI"/>
                <w:sz w:val="20"/>
              </w:rPr>
              <w:t>CRM</w:t>
            </w:r>
            <w:r w:rsidR="00145024">
              <w:rPr>
                <w:rFonts w:eastAsia="Times New Roman" w:cs="Segoe UI"/>
                <w:sz w:val="20"/>
              </w:rPr>
              <w:t xml:space="preserve"> record “tagged” with newly created or existent tag can be found by searching for records tagged with this tag.</w:t>
            </w:r>
          </w:p>
        </w:tc>
      </w:tr>
    </w:tbl>
    <w:p w14:paraId="0810502D" w14:textId="77777777" w:rsidR="00E95D46" w:rsidRDefault="00E95D46"/>
    <w:p w14:paraId="0810502E" w14:textId="77777777" w:rsidR="00E95D46" w:rsidRDefault="00E95D46"/>
    <w:sectPr w:rsidR="00E95D46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70A57"/>
    <w:multiLevelType w:val="multilevel"/>
    <w:tmpl w:val="CD94634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74D553FF"/>
    <w:multiLevelType w:val="multilevel"/>
    <w:tmpl w:val="37CE336E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DEyN7EwNzcyNrNU0lEKTi0uzszPAykwqQUA6NJDNiwAAAA="/>
  </w:docVars>
  <w:rsids>
    <w:rsidRoot w:val="00E95D46"/>
    <w:rsid w:val="000318F5"/>
    <w:rsid w:val="00145024"/>
    <w:rsid w:val="0023153B"/>
    <w:rsid w:val="005C6146"/>
    <w:rsid w:val="00643420"/>
    <w:rsid w:val="00810B20"/>
    <w:rsid w:val="009034B4"/>
    <w:rsid w:val="00B41BDB"/>
    <w:rsid w:val="00E9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04FE7"/>
  <w15:docId w15:val="{347E08F7-E691-416C-B3FD-DAB48315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uiPriority w:val="99"/>
    <w:semiHidden/>
    <w:qFormat/>
    <w:rsid w:val="0047458F"/>
    <w:rPr>
      <w:rFonts w:ascii="Tahoma" w:hAnsi="Tahoma" w:cs="Tahoma"/>
      <w:sz w:val="16"/>
      <w:szCs w:val="16"/>
    </w:rPr>
  </w:style>
  <w:style w:type="character" w:customStyle="1" w:styleId="GuidanceTextChar">
    <w:name w:val="Guidance Text Char"/>
    <w:basedOn w:val="a0"/>
    <w:link w:val="GuidanceText"/>
    <w:qFormat/>
    <w:rsid w:val="00C43E01"/>
    <w:rPr>
      <w:rFonts w:ascii="Arial" w:eastAsia="Times New Roman" w:hAnsi="Arial" w:cs="Times New Roman"/>
      <w:i/>
      <w:color w:val="0000FF"/>
      <w:sz w:val="20"/>
      <w:szCs w:val="20"/>
    </w:rPr>
  </w:style>
  <w:style w:type="character" w:customStyle="1" w:styleId="-">
    <w:name w:val="Интернет-ссылка"/>
    <w:basedOn w:val="a0"/>
    <w:uiPriority w:val="99"/>
    <w:unhideWhenUsed/>
    <w:rsid w:val="008F31C6"/>
    <w:rPr>
      <w:color w:val="0000FF" w:themeColor="hyperlink"/>
      <w:u w:val="single"/>
    </w:rPr>
  </w:style>
  <w:style w:type="character" w:customStyle="1" w:styleId="ListLabel1">
    <w:name w:val="ListLabel 1"/>
    <w:qFormat/>
    <w:rPr>
      <w:rFonts w:eastAsia="Calibri" w:cs="Calibri"/>
      <w:sz w:val="20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paragraph" w:styleId="a4">
    <w:name w:val="Title"/>
    <w:basedOn w:val="a"/>
    <w:next w:val="a5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5">
    <w:name w:val="Body Text"/>
    <w:basedOn w:val="a"/>
    <w:pPr>
      <w:spacing w:after="140" w:line="288" w:lineRule="auto"/>
    </w:pPr>
  </w:style>
  <w:style w:type="paragraph" w:styleId="a6">
    <w:name w:val="List"/>
    <w:basedOn w:val="a5"/>
    <w:rPr>
      <w:rFonts w:cs="Arial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a8">
    <w:name w:val="index heading"/>
    <w:basedOn w:val="a"/>
    <w:qFormat/>
    <w:pPr>
      <w:suppressLineNumbers/>
    </w:pPr>
    <w:rPr>
      <w:rFonts w:cs="Arial"/>
    </w:rPr>
  </w:style>
  <w:style w:type="paragraph" w:styleId="a9">
    <w:name w:val="Balloon Text"/>
    <w:basedOn w:val="a"/>
    <w:uiPriority w:val="99"/>
    <w:semiHidden/>
    <w:unhideWhenUsed/>
    <w:qFormat/>
    <w:rsid w:val="0047458F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7F52E6"/>
    <w:pPr>
      <w:ind w:left="720"/>
      <w:contextualSpacing/>
    </w:pPr>
  </w:style>
  <w:style w:type="paragraph" w:customStyle="1" w:styleId="GuidanceText">
    <w:name w:val="Guidance Text"/>
    <w:basedOn w:val="a"/>
    <w:link w:val="GuidanceTextChar"/>
    <w:qFormat/>
    <w:rsid w:val="00C43E01"/>
    <w:pPr>
      <w:spacing w:after="0" w:line="240" w:lineRule="auto"/>
    </w:pPr>
    <w:rPr>
      <w:rFonts w:ascii="Arial" w:eastAsia="Times New Roman" w:hAnsi="Arial" w:cs="Times New Roman"/>
      <w:i/>
      <w:color w:val="0000FF"/>
      <w:sz w:val="20"/>
      <w:szCs w:val="20"/>
    </w:rPr>
  </w:style>
  <w:style w:type="table" w:styleId="-1">
    <w:name w:val="Grid Table 1 Light"/>
    <w:basedOn w:val="a1"/>
    <w:uiPriority w:val="46"/>
    <w:rsid w:val="00230625"/>
    <w:rPr>
      <w:lang w:val="ru-RU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98033005E6C8439DF907D8A54B4BC6" ma:contentTypeVersion="7" ma:contentTypeDescription="Create a new document." ma:contentTypeScope="" ma:versionID="83699bc71ad75627d3b33ee7b6e59812">
  <xsd:schema xmlns:xsd="http://www.w3.org/2001/XMLSchema" xmlns:xs="http://www.w3.org/2001/XMLSchema" xmlns:p="http://schemas.microsoft.com/office/2006/metadata/properties" xmlns:ns2="2037d77c-1488-4fae-990a-9cf8889f7bf1" xmlns:ns3="3bf6c630-7830-4c95-8757-a67e9a6e12a4" targetNamespace="http://schemas.microsoft.com/office/2006/metadata/properties" ma:root="true" ma:fieldsID="5278f79e0dc1f8160e041f81ce9c0222" ns2:_="" ns3:_="">
    <xsd:import namespace="2037d77c-1488-4fae-990a-9cf8889f7bf1"/>
    <xsd:import namespace="3bf6c630-7830-4c95-8757-a67e9a6e1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7d77c-1488-4fae-990a-9cf8889f7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6c630-7830-4c95-8757-a67e9a6e1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013F9-EE68-40DA-B595-F0B5EFBCF4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026812-82BE-4092-B44E-C29ADF37B57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4f22f07-7b9f-4498-a335-a96340771074"/>
    <ds:schemaRef ds:uri="cefc010e-8573-4963-9bdb-c069355a701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AF4ABEE-1E79-4804-B137-A69DC7A1D13D}"/>
</file>

<file path=customXml/itemProps4.xml><?xml version="1.0" encoding="utf-8"?>
<ds:datastoreItem xmlns:ds="http://schemas.openxmlformats.org/officeDocument/2006/customXml" ds:itemID="{D94A848D-D3F5-4701-BC45-544E92FB0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 Nalam</dc:creator>
  <dc:description/>
  <cp:lastModifiedBy>Chervuk Alexander</cp:lastModifiedBy>
  <cp:revision>2</cp:revision>
  <dcterms:created xsi:type="dcterms:W3CDTF">2018-01-30T12:31:00Z</dcterms:created>
  <dcterms:modified xsi:type="dcterms:W3CDTF">2018-01-30T12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 Corporation</vt:lpwstr>
  </property>
  <property fmtid="{D5CDD505-2E9C-101B-9397-08002B2CF9AE}" pid="4" name="ContentTypeId">
    <vt:lpwstr>0x0101008898033005E6C8439DF907D8A54B4BC6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